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A9DA7" w14:textId="6EB55905" w:rsidR="00F36311" w:rsidRDefault="00A860B0">
      <w:r>
        <w:t xml:space="preserve">This is a class that simulates a pandemic. The simulation </w:t>
      </w:r>
      <w:proofErr w:type="spellStart"/>
      <w:r>
        <w:t>intialises</w:t>
      </w:r>
      <w:proofErr w:type="spellEnd"/>
      <w:r>
        <w:t xml:space="preserve"> simulating people, in the first plot represented by points, and their contacts represented by lines. Then the simulation starts and it is possible to observe how the pandemic evolves from day 1 to day 100. Points change colour based on their status from susceptible, to infected, to recovered or dead. Those isolated remains susceptible.</w:t>
      </w:r>
    </w:p>
    <w:p w14:paraId="3E2507C2" w14:textId="0938A41C" w:rsidR="00A860B0" w:rsidRDefault="00A860B0">
      <w:r>
        <w:t>The plots show the evolution in terms of number of susceptible people which decreases with time, instead number of recovered increases. It is possible to distinguish the highest number of infected (the pick of the pandemic).</w:t>
      </w:r>
    </w:p>
    <w:p w14:paraId="5CFC7347" w14:textId="3AB0E6FF" w:rsidR="00A860B0" w:rsidRDefault="00A860B0">
      <w:r>
        <w:t>The last command tells you after how many days there is the pick of the pandemic.</w:t>
      </w:r>
    </w:p>
    <w:sectPr w:rsidR="00A860B0" w:rsidSect="00CE1DE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DWwNDcxNzazMDZS0lEKTi0uzszPAykwrAUAH2AvqCwAAAA="/>
  </w:docVars>
  <w:rsids>
    <w:rsidRoot w:val="00A860B0"/>
    <w:rsid w:val="00331527"/>
    <w:rsid w:val="008F4584"/>
    <w:rsid w:val="00A860B0"/>
    <w:rsid w:val="00CE1DE8"/>
    <w:rsid w:val="00F363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60FE8"/>
  <w15:chartTrackingRefBased/>
  <w15:docId w15:val="{BE9B5CDD-CDAC-444E-8697-0593B1845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06</Words>
  <Characters>6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e Molinari (student)</dc:creator>
  <cp:keywords/>
  <dc:description/>
  <cp:lastModifiedBy>Daniele Molinari (student)</cp:lastModifiedBy>
  <cp:revision>1</cp:revision>
  <dcterms:created xsi:type="dcterms:W3CDTF">2021-09-09T18:18:00Z</dcterms:created>
  <dcterms:modified xsi:type="dcterms:W3CDTF">2021-09-09T18:32:00Z</dcterms:modified>
</cp:coreProperties>
</file>